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0C54F8" w14:textId="77777777" w:rsidR="008C6138" w:rsidRPr="008C6138" w:rsidRDefault="008C6138" w:rsidP="008C613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C6138">
        <w:rPr>
          <w:rFonts w:eastAsia="Arial"/>
          <w:b/>
          <w:lang w:val="es-AR" w:eastAsia="es-AR"/>
        </w:rPr>
        <w:t>REGISTRADO BAJO CDCIC-187/24</w:t>
      </w:r>
    </w:p>
    <w:p w14:paraId="2624A143" w14:textId="77777777" w:rsidR="008C6138" w:rsidRPr="008C6138" w:rsidRDefault="008C6138" w:rsidP="008C6138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8C6138">
        <w:rPr>
          <w:rFonts w:eastAsia="Arial"/>
          <w:b/>
          <w:lang w:val="es-AR" w:eastAsia="es-AR"/>
        </w:rPr>
        <w:t>Correspondiente al Expe. N° 2602/24</w:t>
      </w:r>
    </w:p>
    <w:p w14:paraId="664B41C8" w14:textId="5CA2D98A" w:rsidR="008C6138" w:rsidRPr="008C6138" w:rsidRDefault="008C6138" w:rsidP="008C6138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8C6138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6 de agosto de 2024</w:t>
      </w:r>
    </w:p>
    <w:p w14:paraId="70278991" w14:textId="77777777" w:rsidR="008C6138" w:rsidRPr="008C6138" w:rsidRDefault="008C6138" w:rsidP="008C6138">
      <w:pPr>
        <w:rPr>
          <w:rFonts w:ascii="Arial" w:hAnsi="Arial" w:cs="Arial"/>
          <w:szCs w:val="20"/>
          <w:lang w:val="es-AR" w:eastAsia="es-ES"/>
        </w:rPr>
      </w:pPr>
    </w:p>
    <w:p w14:paraId="37D57FCE" w14:textId="77777777" w:rsidR="008C6138" w:rsidRPr="008C6138" w:rsidRDefault="008C6138" w:rsidP="008C6138">
      <w:pPr>
        <w:rPr>
          <w:rFonts w:eastAsia="Arial"/>
          <w:b/>
          <w:lang w:val="es-AR" w:eastAsia="es-AR"/>
        </w:rPr>
      </w:pPr>
      <w:r w:rsidRPr="008C6138">
        <w:rPr>
          <w:rFonts w:eastAsia="Arial"/>
          <w:b/>
          <w:lang w:val="es-AR" w:eastAsia="es-AR"/>
        </w:rPr>
        <w:t xml:space="preserve">VISTO: </w:t>
      </w:r>
    </w:p>
    <w:p w14:paraId="1494CCB1" w14:textId="77777777" w:rsidR="008C6138" w:rsidRPr="008C6138" w:rsidRDefault="008C6138" w:rsidP="008C6138">
      <w:pPr>
        <w:ind w:firstLine="851"/>
        <w:jc w:val="both"/>
        <w:rPr>
          <w:rFonts w:eastAsia="Arial"/>
          <w:b/>
          <w:lang w:val="es-AR" w:eastAsia="es-AR"/>
        </w:rPr>
      </w:pPr>
      <w:r w:rsidRPr="008C6138">
        <w:rPr>
          <w:rFonts w:eastAsia="Arial"/>
          <w:lang w:val="es-AR" w:eastAsia="es-AR"/>
        </w:rPr>
        <w:t xml:space="preserve">La renuncia presentada por la Srta. Valentina </w:t>
      </w:r>
      <w:proofErr w:type="spellStart"/>
      <w:r w:rsidRPr="008C6138">
        <w:rPr>
          <w:rFonts w:eastAsia="Arial"/>
          <w:lang w:val="es-AR" w:eastAsia="es-AR"/>
        </w:rPr>
        <w:t>Cambiaso</w:t>
      </w:r>
      <w:proofErr w:type="spellEnd"/>
      <w:r w:rsidRPr="008C6138">
        <w:rPr>
          <w:rFonts w:eastAsia="Arial"/>
          <w:lang w:val="es-AR" w:eastAsia="es-AR"/>
        </w:rPr>
        <w:t xml:space="preserve"> (Leg. 15950*Cargo de Planta 27022114) en su cargo de Ayudante de Docencia “B” en la asignatura “Lenguajes Formales y Autómatas” (cód. 7791) a partir del 01 de agosto de 2024 aprobada por Res. CDCIC-182/24; y</w:t>
      </w:r>
    </w:p>
    <w:p w14:paraId="2B7D6763" w14:textId="77777777" w:rsidR="008C6138" w:rsidRPr="008C6138" w:rsidRDefault="008C6138" w:rsidP="008C6138">
      <w:pPr>
        <w:jc w:val="both"/>
        <w:rPr>
          <w:rFonts w:eastAsia="Arial"/>
          <w:b/>
          <w:lang w:val="es-AR" w:eastAsia="es-AR"/>
        </w:rPr>
      </w:pPr>
    </w:p>
    <w:p w14:paraId="04F40694" w14:textId="77777777" w:rsidR="008C6138" w:rsidRPr="008C6138" w:rsidRDefault="008C6138" w:rsidP="008C6138">
      <w:pPr>
        <w:jc w:val="both"/>
        <w:rPr>
          <w:rFonts w:eastAsia="Arial"/>
          <w:b/>
          <w:lang w:val="es-AR" w:eastAsia="es-AR"/>
        </w:rPr>
      </w:pPr>
    </w:p>
    <w:p w14:paraId="20AD056E" w14:textId="77777777" w:rsidR="008C6138" w:rsidRPr="008C6138" w:rsidRDefault="008C6138" w:rsidP="008C6138">
      <w:pPr>
        <w:rPr>
          <w:rFonts w:eastAsia="Arial"/>
          <w:b/>
          <w:lang w:val="es-AR" w:eastAsia="es-AR"/>
        </w:rPr>
      </w:pPr>
      <w:r w:rsidRPr="008C6138">
        <w:rPr>
          <w:rFonts w:eastAsia="Arial"/>
          <w:b/>
          <w:lang w:val="es-AR" w:eastAsia="es-AR"/>
        </w:rPr>
        <w:t>CONSIDERANDO:</w:t>
      </w:r>
    </w:p>
    <w:p w14:paraId="28B60024" w14:textId="77777777" w:rsidR="008C6138" w:rsidRPr="008C6138" w:rsidRDefault="008C6138" w:rsidP="008C6138">
      <w:pPr>
        <w:rPr>
          <w:rFonts w:eastAsia="Arial"/>
          <w:lang w:val="es-AR" w:eastAsia="es-AR"/>
        </w:rPr>
      </w:pPr>
    </w:p>
    <w:p w14:paraId="69301AE0" w14:textId="77777777" w:rsidR="008C6138" w:rsidRPr="008C6138" w:rsidRDefault="008C6138" w:rsidP="008C6138">
      <w:pPr>
        <w:ind w:right="-29" w:firstLine="709"/>
        <w:jc w:val="both"/>
        <w:rPr>
          <w:rFonts w:eastAsia="Arial"/>
          <w:lang w:val="es-AR" w:eastAsia="es-AR"/>
        </w:rPr>
      </w:pPr>
      <w:r w:rsidRPr="008C6138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14:paraId="7583ED3F" w14:textId="77777777" w:rsidR="008C6138" w:rsidRPr="008C6138" w:rsidRDefault="008C6138" w:rsidP="008C6138">
      <w:pPr>
        <w:jc w:val="both"/>
        <w:rPr>
          <w:rFonts w:eastAsia="Arial"/>
          <w:lang w:val="es-AR" w:eastAsia="es-AR"/>
        </w:rPr>
      </w:pPr>
      <w:r w:rsidRPr="008C6138">
        <w:rPr>
          <w:rFonts w:eastAsia="Arial"/>
          <w:lang w:val="es-AR" w:eastAsia="es-AR"/>
        </w:rPr>
        <w:tab/>
      </w:r>
    </w:p>
    <w:p w14:paraId="61317CFA" w14:textId="77777777" w:rsidR="008C6138" w:rsidRPr="008C6138" w:rsidRDefault="008C6138" w:rsidP="008C6138">
      <w:pPr>
        <w:jc w:val="both"/>
        <w:rPr>
          <w:rFonts w:eastAsia="Arial"/>
          <w:lang w:val="es-AR" w:eastAsia="es-AR"/>
        </w:rPr>
      </w:pPr>
      <w:r w:rsidRPr="008C6138">
        <w:rPr>
          <w:rFonts w:eastAsia="Arial"/>
          <w:lang w:val="es-AR" w:eastAsia="es-AR"/>
        </w:rPr>
        <w:t xml:space="preserve">            Que el Consejo Departamental resolvió, en su reunión ordinaria de fecha 06 de agosto de 2024, aprobar dicho bloqueo;</w:t>
      </w:r>
    </w:p>
    <w:p w14:paraId="42945CA9" w14:textId="77777777" w:rsidR="008C6138" w:rsidRPr="008C6138" w:rsidRDefault="008C6138" w:rsidP="008C6138">
      <w:pPr>
        <w:jc w:val="both"/>
        <w:rPr>
          <w:rFonts w:eastAsia="Arial"/>
          <w:lang w:val="es-AR" w:eastAsia="es-AR"/>
        </w:rPr>
      </w:pPr>
    </w:p>
    <w:p w14:paraId="50B39111" w14:textId="77777777" w:rsidR="008C6138" w:rsidRPr="008C6138" w:rsidRDefault="008C6138" w:rsidP="008C6138">
      <w:pPr>
        <w:jc w:val="both"/>
        <w:rPr>
          <w:rFonts w:eastAsia="Arial"/>
          <w:lang w:val="es-AR" w:eastAsia="es-AR"/>
        </w:rPr>
      </w:pPr>
    </w:p>
    <w:p w14:paraId="13D11291" w14:textId="77777777" w:rsidR="008C6138" w:rsidRPr="008C6138" w:rsidRDefault="008C6138" w:rsidP="008C6138">
      <w:pPr>
        <w:jc w:val="both"/>
        <w:rPr>
          <w:rFonts w:eastAsia="Arial"/>
          <w:b/>
          <w:lang w:val="es-AR" w:eastAsia="es-AR"/>
        </w:rPr>
      </w:pPr>
      <w:r w:rsidRPr="008C6138">
        <w:rPr>
          <w:rFonts w:eastAsia="Arial"/>
          <w:b/>
          <w:lang w:val="es-AR" w:eastAsia="es-AR"/>
        </w:rPr>
        <w:t xml:space="preserve">POR ELLO, </w:t>
      </w:r>
    </w:p>
    <w:p w14:paraId="56C212E6" w14:textId="77777777" w:rsidR="008C6138" w:rsidRPr="008C6138" w:rsidRDefault="008C6138" w:rsidP="008C6138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14:paraId="6E5BF3AB" w14:textId="77777777" w:rsidR="008C6138" w:rsidRPr="008C6138" w:rsidRDefault="008C6138" w:rsidP="008C61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6138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589FD976" w14:textId="77777777" w:rsidR="008C6138" w:rsidRPr="008C6138" w:rsidRDefault="008C6138" w:rsidP="008C6138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6138">
        <w:rPr>
          <w:rFonts w:eastAsia="Arial"/>
          <w:b/>
          <w:lang w:val="es-AR" w:eastAsia="es-AR"/>
        </w:rPr>
        <w:t>RESUELVE:</w:t>
      </w:r>
    </w:p>
    <w:p w14:paraId="076664E7" w14:textId="77777777" w:rsidR="008C6138" w:rsidRPr="008C6138" w:rsidRDefault="008C6138" w:rsidP="008C6138">
      <w:pPr>
        <w:jc w:val="both"/>
        <w:rPr>
          <w:rFonts w:eastAsia="Arial"/>
          <w:lang w:val="es-AR" w:eastAsia="es-AR"/>
        </w:rPr>
      </w:pPr>
    </w:p>
    <w:p w14:paraId="7E39AE02" w14:textId="4E0FCE85" w:rsidR="008C6138" w:rsidRPr="008C6138" w:rsidRDefault="008C6138" w:rsidP="008C6138">
      <w:pPr>
        <w:ind w:right="-29"/>
        <w:jc w:val="both"/>
        <w:rPr>
          <w:rFonts w:eastAsia="Arial"/>
          <w:lang w:val="es-ES_tradnl" w:eastAsia="es-AR"/>
        </w:rPr>
      </w:pPr>
      <w:r w:rsidRPr="008C6138">
        <w:rPr>
          <w:rFonts w:eastAsia="Arial"/>
          <w:b/>
          <w:lang w:val="es-AR" w:eastAsia="es-AR"/>
        </w:rPr>
        <w:t>ARTICULO 1º:</w:t>
      </w:r>
      <w:r w:rsidRPr="008C6138">
        <w:rPr>
          <w:rFonts w:eastAsia="Arial"/>
          <w:lang w:val="es-AR" w:eastAsia="es-AR"/>
        </w:rPr>
        <w:t xml:space="preserve"> </w:t>
      </w:r>
      <w:r w:rsidRPr="008C6138">
        <w:rPr>
          <w:rFonts w:eastAsia="Arial"/>
          <w:lang w:val="es-ES_tradnl" w:eastAsia="es-AR"/>
        </w:rPr>
        <w:t>Bloquear el cargo de Ayudante de Docencia “B” (</w:t>
      </w:r>
      <w:r w:rsidRPr="008C6138">
        <w:rPr>
          <w:rFonts w:eastAsia="Arial"/>
          <w:b/>
          <w:lang w:val="es-ES_tradnl" w:eastAsia="es-AR"/>
        </w:rPr>
        <w:t xml:space="preserve">Cargo de Planta </w:t>
      </w:r>
      <w:r w:rsidR="00FD40A5">
        <w:rPr>
          <w:rFonts w:eastAsia="Arial"/>
          <w:b/>
          <w:bCs/>
          <w:lang w:val="es-ES_tradnl" w:eastAsia="es-AR"/>
        </w:rPr>
        <w:t>27022114</w:t>
      </w:r>
      <w:bookmarkStart w:id="0" w:name="_GoBack"/>
      <w:bookmarkEnd w:id="0"/>
      <w:r w:rsidRPr="008C6138">
        <w:rPr>
          <w:rFonts w:eastAsia="Arial"/>
          <w:b/>
          <w:lang w:val="es-ES_tradnl" w:eastAsia="es-AR"/>
        </w:rPr>
        <w:t>)</w:t>
      </w:r>
      <w:r w:rsidRPr="008C6138">
        <w:rPr>
          <w:rFonts w:eastAsia="Arial"/>
          <w:lang w:val="es-ES_tradnl" w:eastAsia="es-AR"/>
        </w:rPr>
        <w:t xml:space="preserve">, con motivo de la renuncia de la </w:t>
      </w:r>
      <w:r w:rsidRPr="008C6138">
        <w:rPr>
          <w:rFonts w:eastAsia="Arial"/>
          <w:b/>
          <w:lang w:val="es-ES_tradnl" w:eastAsia="es-AR"/>
        </w:rPr>
        <w:t>Srta. Valentina CAMBIASO (</w:t>
      </w:r>
      <w:r w:rsidRPr="008C6138">
        <w:rPr>
          <w:rFonts w:eastAsia="Arial"/>
          <w:b/>
          <w:bCs/>
          <w:lang w:val="es-ES_tradnl" w:eastAsia="es-AR"/>
        </w:rPr>
        <w:t>Leg. 15950)</w:t>
      </w:r>
      <w:r w:rsidRPr="008C6138">
        <w:rPr>
          <w:rFonts w:eastAsia="Arial"/>
          <w:b/>
          <w:lang w:val="es-ES_tradnl" w:eastAsia="es-AR"/>
        </w:rPr>
        <w:t>,</w:t>
      </w:r>
      <w:r w:rsidRPr="008C6138">
        <w:rPr>
          <w:rFonts w:eastAsia="Arial"/>
          <w:lang w:val="es-ES_tradnl" w:eastAsia="es-AR"/>
        </w:rPr>
        <w:t xml:space="preserve"> desde el 06 de agosto y hasta el 31 de diciembre de 2024.-</w:t>
      </w:r>
      <w:r w:rsidRPr="008C6138">
        <w:rPr>
          <w:rFonts w:eastAsia="Arial"/>
          <w:b/>
          <w:lang w:val="es-ES_tradnl" w:eastAsia="es-AR"/>
        </w:rPr>
        <w:t xml:space="preserve"> </w:t>
      </w:r>
    </w:p>
    <w:p w14:paraId="05D5767F" w14:textId="77777777" w:rsidR="008C6138" w:rsidRPr="008C6138" w:rsidRDefault="008C6138" w:rsidP="008C6138">
      <w:pPr>
        <w:ind w:right="-29"/>
        <w:jc w:val="both"/>
        <w:rPr>
          <w:rFonts w:eastAsia="Arial"/>
          <w:lang w:val="es-ES_tradnl" w:eastAsia="es-AR"/>
        </w:rPr>
      </w:pPr>
    </w:p>
    <w:p w14:paraId="692F8BAC" w14:textId="77777777" w:rsidR="008C6138" w:rsidRPr="008C6138" w:rsidRDefault="008C6138" w:rsidP="008C613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C6138">
        <w:rPr>
          <w:rFonts w:eastAsia="Arial" w:cs="Arial"/>
          <w:b/>
          <w:lang w:val="es-AR" w:eastAsia="es-AR"/>
        </w:rPr>
        <w:t>ARTICULO 2º:</w:t>
      </w:r>
      <w:r w:rsidRPr="008C6138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8C6138">
        <w:rPr>
          <w:rFonts w:eastAsia="Arial" w:cs="Arial"/>
          <w:lang w:val="es-AR" w:eastAsia="es-AR"/>
        </w:rPr>
        <w:t>docentes.-</w:t>
      </w:r>
      <w:proofErr w:type="gramEnd"/>
    </w:p>
    <w:p w14:paraId="600E45C3" w14:textId="77777777" w:rsidR="008C6138" w:rsidRPr="008C6138" w:rsidRDefault="008C6138" w:rsidP="008C6138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8C6138">
        <w:rPr>
          <w:rFonts w:eastAsia="Arial" w:cs="Arial"/>
          <w:b/>
          <w:lang w:val="es-AR" w:eastAsia="es-AR"/>
        </w:rPr>
        <w:t>ARTICULO 3º:</w:t>
      </w:r>
      <w:r w:rsidRPr="008C6138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8C6138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14:paraId="1E97227B" w14:textId="77777777" w:rsidR="008C6138" w:rsidRPr="008C6138" w:rsidRDefault="008C6138" w:rsidP="008C6138">
      <w:pPr>
        <w:spacing w:after="160" w:line="259" w:lineRule="auto"/>
        <w:jc w:val="both"/>
        <w:rPr>
          <w:rFonts w:eastAsia="Arial"/>
          <w:lang w:val="es-AR" w:eastAsia="es-AR"/>
        </w:rPr>
      </w:pPr>
    </w:p>
    <w:p w14:paraId="27129DF4" w14:textId="77777777" w:rsidR="008C6138" w:rsidRPr="008C6138" w:rsidRDefault="008C6138" w:rsidP="008C6138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1A56D7" w14:textId="77777777" w:rsidR="00900BDC" w:rsidRDefault="00900BDC">
      <w:r>
        <w:separator/>
      </w:r>
    </w:p>
  </w:endnote>
  <w:endnote w:type="continuationSeparator" w:id="0">
    <w:p w14:paraId="50E92F20" w14:textId="77777777" w:rsidR="00900BDC" w:rsidRDefault="00900B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DCA2A03" w14:textId="77777777" w:rsidR="00900BDC" w:rsidRDefault="00900BDC">
      <w:r>
        <w:separator/>
      </w:r>
    </w:p>
  </w:footnote>
  <w:footnote w:type="continuationSeparator" w:id="0">
    <w:p w14:paraId="5EA624B3" w14:textId="77777777" w:rsidR="00900BDC" w:rsidRDefault="00900B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A1514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C6138"/>
    <w:rsid w:val="008E666C"/>
    <w:rsid w:val="008F11B6"/>
    <w:rsid w:val="00900BDC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D40A5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05</Words>
  <Characters>113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3T14:58:00Z</dcterms:created>
  <dcterms:modified xsi:type="dcterms:W3CDTF">2024-08-13T16:43:00Z</dcterms:modified>
</cp:coreProperties>
</file>